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793F6" w14:textId="77777777" w:rsidR="007E2A22" w:rsidRPr="007E2A22" w:rsidRDefault="007E2A22">
      <w:pPr>
        <w:rPr>
          <w:b/>
          <w:bCs/>
        </w:rPr>
      </w:pPr>
      <w:r w:rsidRPr="007E2A22">
        <w:rPr>
          <w:b/>
          <w:bCs/>
        </w:rPr>
        <w:t>CMPR114</w:t>
      </w:r>
    </w:p>
    <w:p w14:paraId="42725F0F" w14:textId="28200CBE" w:rsidR="007E2A22" w:rsidRPr="007E2A22" w:rsidRDefault="007E2A22">
      <w:pPr>
        <w:rPr>
          <w:b/>
          <w:bCs/>
        </w:rPr>
      </w:pPr>
      <w:r w:rsidRPr="007E2A22">
        <w:rPr>
          <w:b/>
          <w:bCs/>
        </w:rPr>
        <w:t>Duc H Nguyen</w:t>
      </w:r>
    </w:p>
    <w:p w14:paraId="70958B6B" w14:textId="77777777" w:rsidR="007E2A22" w:rsidRDefault="007E2A22"/>
    <w:p w14:paraId="2BD40CD7" w14:textId="5F9A6DC7" w:rsidR="00507AE9" w:rsidRDefault="005E184F">
      <w:r>
        <w:t>Objectives:</w:t>
      </w:r>
    </w:p>
    <w:p w14:paraId="545CE536" w14:textId="26F4B80F" w:rsidR="005E184F" w:rsidRDefault="005B177F" w:rsidP="0032033F">
      <w:pPr>
        <w:pStyle w:val="ListParagraph"/>
        <w:numPr>
          <w:ilvl w:val="0"/>
          <w:numId w:val="1"/>
        </w:numPr>
      </w:pPr>
      <w:r>
        <w:t>Working with</w:t>
      </w:r>
      <w:r w:rsidR="0032033F">
        <w:t xml:space="preserve"> Tuples </w:t>
      </w:r>
      <w:r w:rsidR="005E184F">
        <w:br/>
      </w:r>
    </w:p>
    <w:p w14:paraId="7C056F0C" w14:textId="62C4FDAE" w:rsidR="005B177F" w:rsidRDefault="005B177F" w:rsidP="005B177F">
      <w:pPr>
        <w:rPr>
          <w:rFonts w:ascii="Courier New" w:hAnsi="Courier New" w:cs="Courier New"/>
          <w:sz w:val="20"/>
          <w:szCs w:val="20"/>
        </w:rPr>
      </w:pPr>
      <w:r>
        <w:t xml:space="preserve">#1 Find the sum of this Tuple using while loop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4C95224E" w14:textId="77821718" w:rsidR="005E184F" w:rsidRDefault="005E184F" w:rsidP="005E184F"/>
    <w:p w14:paraId="16DD1D40" w14:textId="786386DE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1 print screen the output with code below here.</w:t>
      </w:r>
    </w:p>
    <w:p w14:paraId="1D39DB67" w14:textId="4AFDEBFF" w:rsidR="005B177F" w:rsidRDefault="00BD3B3E" w:rsidP="00BD3B3E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037307A4" w14:textId="2AED62A7" w:rsidR="00BD3B3E" w:rsidRPr="00BD3B3E" w:rsidRDefault="00BD3B3E" w:rsidP="00BD3B3E">
      <w:pPr>
        <w:jc w:val="both"/>
        <w:rPr>
          <w:b/>
          <w:bCs/>
        </w:rPr>
      </w:pPr>
      <w:proofErr w:type="spellStart"/>
      <w:r>
        <w:rPr>
          <w:b/>
          <w:bCs/>
        </w:rPr>
        <w:t>test_tup</w:t>
      </w:r>
      <w:proofErr w:type="spellEnd"/>
      <w:r w:rsidRPr="00BD3B3E">
        <w:rPr>
          <w:b/>
          <w:bCs/>
        </w:rPr>
        <w:t xml:space="preserve"> = (1</w:t>
      </w:r>
      <w:r>
        <w:rPr>
          <w:b/>
          <w:bCs/>
        </w:rPr>
        <w:t>5</w:t>
      </w:r>
      <w:r w:rsidRPr="00BD3B3E">
        <w:rPr>
          <w:b/>
          <w:bCs/>
        </w:rPr>
        <w:t xml:space="preserve">, </w:t>
      </w:r>
      <w:r>
        <w:rPr>
          <w:b/>
          <w:bCs/>
        </w:rPr>
        <w:t>20</w:t>
      </w:r>
      <w:r w:rsidRPr="00BD3B3E">
        <w:rPr>
          <w:b/>
          <w:bCs/>
        </w:rPr>
        <w:t>, 12</w:t>
      </w:r>
      <w:r>
        <w:rPr>
          <w:b/>
          <w:bCs/>
        </w:rPr>
        <w:t>3, 47, 26, 81</w:t>
      </w:r>
      <w:r w:rsidRPr="00BD3B3E">
        <w:rPr>
          <w:b/>
          <w:bCs/>
        </w:rPr>
        <w:t>)</w:t>
      </w:r>
    </w:p>
    <w:p w14:paraId="6EF8E130" w14:textId="77777777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>s = 0</w:t>
      </w:r>
    </w:p>
    <w:p w14:paraId="5CE3DAA2" w14:textId="77777777" w:rsidR="00BD3B3E" w:rsidRPr="00BD3B3E" w:rsidRDefault="00BD3B3E" w:rsidP="00BD3B3E">
      <w:pPr>
        <w:jc w:val="both"/>
        <w:rPr>
          <w:b/>
          <w:bCs/>
        </w:rPr>
      </w:pP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 xml:space="preserve"> = 0</w:t>
      </w:r>
    </w:p>
    <w:p w14:paraId="2C475DC8" w14:textId="17178BE7" w:rsidR="00BD3B3E" w:rsidRPr="00BD3B3E" w:rsidRDefault="00BD3B3E" w:rsidP="00BD3B3E">
      <w:pPr>
        <w:jc w:val="both"/>
        <w:rPr>
          <w:b/>
          <w:bCs/>
        </w:rPr>
      </w:pPr>
      <w:proofErr w:type="gramStart"/>
      <w:r w:rsidRPr="00BD3B3E">
        <w:rPr>
          <w:b/>
          <w:bCs/>
        </w:rPr>
        <w:t>while(</w:t>
      </w:r>
      <w:proofErr w:type="spellStart"/>
      <w:proofErr w:type="gramEnd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 xml:space="preserve"> &lt; </w:t>
      </w:r>
      <w:proofErr w:type="spellStart"/>
      <w:r w:rsidRPr="00BD3B3E">
        <w:rPr>
          <w:b/>
          <w:bCs/>
        </w:rPr>
        <w:t>len</w:t>
      </w:r>
      <w:proofErr w:type="spellEnd"/>
      <w:r w:rsidRPr="00BD3B3E">
        <w:rPr>
          <w:b/>
          <w:bCs/>
        </w:rPr>
        <w:t xml:space="preserve"> (</w:t>
      </w:r>
      <w:proofErr w:type="spellStart"/>
      <w:r>
        <w:rPr>
          <w:b/>
          <w:bCs/>
        </w:rPr>
        <w:t>test_tup</w:t>
      </w:r>
      <w:proofErr w:type="spellEnd"/>
      <w:r w:rsidRPr="00BD3B3E">
        <w:rPr>
          <w:b/>
          <w:bCs/>
        </w:rPr>
        <w:t>)):</w:t>
      </w:r>
    </w:p>
    <w:p w14:paraId="48E58ED5" w14:textId="11FC8EC4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    s = s + </w:t>
      </w:r>
      <w:proofErr w:type="spellStart"/>
      <w:r>
        <w:rPr>
          <w:b/>
          <w:bCs/>
        </w:rPr>
        <w:t>test_tup</w:t>
      </w:r>
      <w:proofErr w:type="spellEnd"/>
      <w:r w:rsidRPr="00BD3B3E">
        <w:rPr>
          <w:b/>
          <w:bCs/>
        </w:rPr>
        <w:t xml:space="preserve"> </w:t>
      </w:r>
      <w:r w:rsidRPr="00BD3B3E">
        <w:rPr>
          <w:b/>
          <w:bCs/>
        </w:rPr>
        <w:t>[</w:t>
      </w: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>]</w:t>
      </w:r>
    </w:p>
    <w:p w14:paraId="29A55EAB" w14:textId="77777777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    </w:t>
      </w: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 xml:space="preserve"> += 1</w:t>
      </w:r>
    </w:p>
    <w:p w14:paraId="0A53758C" w14:textId="6BE05470" w:rsidR="00BD3B3E" w:rsidRPr="00BD3B3E" w:rsidRDefault="00BD3B3E" w:rsidP="00BD3B3E">
      <w:pPr>
        <w:jc w:val="both"/>
        <w:rPr>
          <w:b/>
          <w:bCs/>
        </w:rPr>
      </w:pPr>
      <w:proofErr w:type="gramStart"/>
      <w:r w:rsidRPr="00BD3B3E">
        <w:rPr>
          <w:b/>
          <w:bCs/>
        </w:rPr>
        <w:t>print(</w:t>
      </w:r>
      <w:proofErr w:type="gramEnd"/>
      <w:r w:rsidRPr="00BD3B3E">
        <w:rPr>
          <w:b/>
          <w:bCs/>
        </w:rPr>
        <w:t xml:space="preserve">'Sum of </w:t>
      </w:r>
      <w:r>
        <w:rPr>
          <w:b/>
          <w:bCs/>
        </w:rPr>
        <w:t>this</w:t>
      </w:r>
      <w:r w:rsidRPr="00BD3B3E">
        <w:rPr>
          <w:b/>
          <w:bCs/>
        </w:rPr>
        <w:t xml:space="preserve"> </w:t>
      </w:r>
      <w:r>
        <w:rPr>
          <w:b/>
          <w:bCs/>
        </w:rPr>
        <w:t>T</w:t>
      </w:r>
      <w:r w:rsidRPr="00BD3B3E">
        <w:rPr>
          <w:b/>
          <w:bCs/>
        </w:rPr>
        <w:t>uple is ' , s)</w:t>
      </w:r>
    </w:p>
    <w:p w14:paraId="3F4F8390" w14:textId="4308DE02" w:rsidR="005E184F" w:rsidRDefault="005E184F" w:rsidP="005E184F"/>
    <w:p w14:paraId="06E5E863" w14:textId="77777777" w:rsidR="00BD3B3E" w:rsidRPr="00E1207C" w:rsidRDefault="00BD3B3E" w:rsidP="00BD3B3E">
      <w:pPr>
        <w:jc w:val="both"/>
        <w:rPr>
          <w:b/>
          <w:bCs/>
          <w:color w:val="FF0000"/>
        </w:rPr>
      </w:pPr>
      <w:r w:rsidRPr="00E1207C">
        <w:rPr>
          <w:b/>
          <w:bCs/>
          <w:color w:val="FF0000"/>
        </w:rPr>
        <w:t>Output</w:t>
      </w:r>
    </w:p>
    <w:p w14:paraId="72C85986" w14:textId="4778B79A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Sum of </w:t>
      </w:r>
      <w:r>
        <w:rPr>
          <w:b/>
          <w:bCs/>
        </w:rPr>
        <w:t>this</w:t>
      </w:r>
      <w:r w:rsidRPr="00BD3B3E">
        <w:rPr>
          <w:b/>
          <w:bCs/>
        </w:rPr>
        <w:t xml:space="preserve"> </w:t>
      </w:r>
      <w:r>
        <w:rPr>
          <w:b/>
          <w:bCs/>
        </w:rPr>
        <w:t>T</w:t>
      </w:r>
      <w:r w:rsidRPr="00BD3B3E">
        <w:rPr>
          <w:b/>
          <w:bCs/>
        </w:rPr>
        <w:t xml:space="preserve">uple is </w:t>
      </w:r>
      <w:r>
        <w:rPr>
          <w:b/>
          <w:bCs/>
        </w:rPr>
        <w:t>312</w:t>
      </w:r>
    </w:p>
    <w:p w14:paraId="30CE9AD8" w14:textId="77777777" w:rsidR="005B177F" w:rsidRDefault="005B177F" w:rsidP="005E184F"/>
    <w:p w14:paraId="5CEBAF54" w14:textId="77777777" w:rsidR="005B177F" w:rsidRDefault="005B177F" w:rsidP="005E184F"/>
    <w:p w14:paraId="32F11BDC" w14:textId="1226287B" w:rsidR="0032033F" w:rsidRDefault="005B177F" w:rsidP="005E184F">
      <w:r>
        <w:t xml:space="preserve">#2 Find the largest number in this Tuple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6B2C605E" w14:textId="02640B2D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530D6A9A" w14:textId="3ADD78C5" w:rsidR="00134C89" w:rsidRPr="0032033F" w:rsidRDefault="00134C89" w:rsidP="00134C89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75FFFE60" w14:textId="77777777" w:rsidR="00134C89" w:rsidRPr="00134C89" w:rsidRDefault="00134C89" w:rsidP="00134C89">
      <w:pPr>
        <w:rPr>
          <w:b/>
          <w:bCs/>
        </w:rPr>
      </w:pPr>
      <w:proofErr w:type="spellStart"/>
      <w:r w:rsidRPr="00134C89">
        <w:rPr>
          <w:b/>
          <w:bCs/>
        </w:rPr>
        <w:t>test_tup</w:t>
      </w:r>
      <w:proofErr w:type="spellEnd"/>
      <w:r w:rsidRPr="00134C89">
        <w:rPr>
          <w:b/>
          <w:bCs/>
        </w:rPr>
        <w:t xml:space="preserve"> = (15, 20, 123, 47, 26, 81)</w:t>
      </w:r>
    </w:p>
    <w:p w14:paraId="78CE9A3D" w14:textId="77777777" w:rsidR="00134C89" w:rsidRPr="00134C89" w:rsidRDefault="00134C89" w:rsidP="00134C89">
      <w:pPr>
        <w:rPr>
          <w:b/>
          <w:bCs/>
        </w:rPr>
      </w:pPr>
      <w:r w:rsidRPr="00134C89">
        <w:rPr>
          <w:b/>
          <w:bCs/>
        </w:rPr>
        <w:t>result = max(</w:t>
      </w:r>
      <w:proofErr w:type="spellStart"/>
      <w:r w:rsidRPr="00134C89">
        <w:rPr>
          <w:b/>
          <w:bCs/>
        </w:rPr>
        <w:t>test_tup</w:t>
      </w:r>
      <w:proofErr w:type="spellEnd"/>
      <w:r w:rsidRPr="00134C89">
        <w:rPr>
          <w:b/>
          <w:bCs/>
        </w:rPr>
        <w:t>)</w:t>
      </w:r>
    </w:p>
    <w:p w14:paraId="420EF685" w14:textId="3952C397" w:rsidR="005B177F" w:rsidRDefault="00134C89" w:rsidP="00134C89">
      <w:pPr>
        <w:rPr>
          <w:b/>
          <w:bCs/>
        </w:rPr>
      </w:pPr>
      <w:proofErr w:type="gramStart"/>
      <w:r w:rsidRPr="00134C89">
        <w:rPr>
          <w:b/>
          <w:bCs/>
        </w:rPr>
        <w:t>print(</w:t>
      </w:r>
      <w:proofErr w:type="gramEnd"/>
      <w:r w:rsidRPr="00134C89">
        <w:rPr>
          <w:b/>
          <w:bCs/>
        </w:rPr>
        <w:t>'</w:t>
      </w:r>
      <w:r w:rsidRPr="00134C89">
        <w:rPr>
          <w:b/>
          <w:bCs/>
        </w:rPr>
        <w:t xml:space="preserve"> </w:t>
      </w:r>
      <w:r>
        <w:rPr>
          <w:b/>
          <w:bCs/>
        </w:rPr>
        <w:t>The Largest number in this Tuple is</w:t>
      </w:r>
      <w:r w:rsidRPr="00134C89">
        <w:rPr>
          <w:b/>
          <w:bCs/>
        </w:rPr>
        <w:t xml:space="preserve"> </w:t>
      </w:r>
      <w:r w:rsidRPr="00134C89">
        <w:rPr>
          <w:b/>
          <w:bCs/>
        </w:rPr>
        <w:t>', result)</w:t>
      </w:r>
    </w:p>
    <w:p w14:paraId="0407EE9D" w14:textId="3F59B3CF" w:rsidR="00134C89" w:rsidRDefault="00134C89" w:rsidP="00134C89">
      <w:pPr>
        <w:rPr>
          <w:b/>
          <w:bCs/>
        </w:rPr>
      </w:pPr>
    </w:p>
    <w:p w14:paraId="6F53DD92" w14:textId="2BEDC823" w:rsidR="00134C89" w:rsidRDefault="00134C89" w:rsidP="00134C89">
      <w:pPr>
        <w:rPr>
          <w:b/>
          <w:bCs/>
        </w:rPr>
      </w:pPr>
      <w:r>
        <w:rPr>
          <w:b/>
          <w:bCs/>
        </w:rPr>
        <w:t>Output</w:t>
      </w:r>
    </w:p>
    <w:p w14:paraId="5C23BE61" w14:textId="27BCA711" w:rsidR="00134C89" w:rsidRPr="00134C89" w:rsidRDefault="00134C89" w:rsidP="00134C89">
      <w:pPr>
        <w:rPr>
          <w:b/>
          <w:bCs/>
        </w:rPr>
      </w:pPr>
      <w:r>
        <w:rPr>
          <w:b/>
          <w:bCs/>
        </w:rPr>
        <w:t>The Largest number in this Tuple is 123</w:t>
      </w:r>
    </w:p>
    <w:p w14:paraId="492AC5A2" w14:textId="77777777" w:rsidR="005B177F" w:rsidRDefault="005B177F" w:rsidP="005E184F"/>
    <w:p w14:paraId="78FCC0E7" w14:textId="77777777" w:rsidR="005B177F" w:rsidRDefault="005B177F" w:rsidP="005E184F"/>
    <w:p w14:paraId="4F8CEA39" w14:textId="620F615E" w:rsidR="0032033F" w:rsidRDefault="005B177F" w:rsidP="005E184F">
      <w:r>
        <w:t xml:space="preserve">#3 Find the sum of all integer numbers in this </w:t>
      </w:r>
      <w:proofErr w:type="gramStart"/>
      <w:r>
        <w:t>Tuple</w:t>
      </w:r>
      <w:proofErr w:type="gramEnd"/>
    </w:p>
    <w:p w14:paraId="00D69180" w14:textId="135013F4" w:rsidR="005B177F" w:rsidRDefault="005B177F" w:rsidP="005B177F">
      <w:proofErr w:type="spellStart"/>
      <w:r>
        <w:rPr>
          <w:rStyle w:val="HTMLCode"/>
        </w:rPr>
        <w:t>tes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17, 28], [93, 11], [20, 17])</w:t>
      </w:r>
    </w:p>
    <w:p w14:paraId="6C444FB5" w14:textId="7BC653DD" w:rsidR="0032033F" w:rsidRDefault="005B177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 </w:t>
      </w:r>
      <w:r w:rsidR="0032033F" w:rsidRPr="0032033F">
        <w:rPr>
          <w:b/>
          <w:bCs/>
          <w:color w:val="FF0000"/>
        </w:rPr>
        <w:t>#</w:t>
      </w:r>
      <w:r w:rsidR="0032033F">
        <w:rPr>
          <w:b/>
          <w:bCs/>
          <w:color w:val="FF0000"/>
        </w:rPr>
        <w:t>3</w:t>
      </w:r>
      <w:r w:rsidR="0032033F" w:rsidRPr="0032033F">
        <w:rPr>
          <w:b/>
          <w:bCs/>
          <w:color w:val="FF0000"/>
        </w:rPr>
        <w:t xml:space="preserve"> print screen the output with code below here.</w:t>
      </w:r>
    </w:p>
    <w:p w14:paraId="028C354F" w14:textId="4F40E4A7" w:rsidR="00FB2564" w:rsidRDefault="00FB2564" w:rsidP="00FB2564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0790AA9F" w14:textId="7665A760" w:rsidR="00FB2564" w:rsidRPr="00FB2564" w:rsidRDefault="00FB2564" w:rsidP="00FB2564">
      <w:pPr>
        <w:jc w:val="both"/>
        <w:rPr>
          <w:b/>
          <w:bCs/>
        </w:rPr>
      </w:pP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 xml:space="preserve"> = ([17, 28], [93, 11], [20, 17])</w:t>
      </w:r>
    </w:p>
    <w:p w14:paraId="365815AD" w14:textId="7F6DF038" w:rsidR="0032033F" w:rsidRPr="00FB2564" w:rsidRDefault="00FB2564" w:rsidP="005E184F">
      <w:pPr>
        <w:rPr>
          <w:b/>
          <w:bCs/>
        </w:rPr>
      </w:pPr>
      <w:r w:rsidRPr="00FB2564">
        <w:rPr>
          <w:b/>
          <w:bCs/>
        </w:rPr>
        <w:t>print(sum(</w:t>
      </w: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>[0</w:t>
      </w:r>
      <w:proofErr w:type="gramStart"/>
      <w:r w:rsidRPr="00FB2564">
        <w:rPr>
          <w:b/>
          <w:bCs/>
        </w:rPr>
        <w:t>])+</w:t>
      </w:r>
      <w:proofErr w:type="gramEnd"/>
      <w:r w:rsidRPr="00FB2564">
        <w:rPr>
          <w:b/>
          <w:bCs/>
        </w:rPr>
        <w:t>sum(</w:t>
      </w: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>[1])+sum(</w:t>
      </w: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>[</w:t>
      </w:r>
      <w:r>
        <w:rPr>
          <w:b/>
          <w:bCs/>
        </w:rPr>
        <w:t>2</w:t>
      </w:r>
      <w:r w:rsidRPr="00FB2564">
        <w:rPr>
          <w:b/>
          <w:bCs/>
        </w:rPr>
        <w:t>]))</w:t>
      </w:r>
    </w:p>
    <w:p w14:paraId="209FE1DE" w14:textId="37A58855" w:rsidR="005B177F" w:rsidRDefault="005B177F" w:rsidP="005B177F"/>
    <w:p w14:paraId="646C059C" w14:textId="264F6952" w:rsidR="00FB2564" w:rsidRPr="00FB2564" w:rsidRDefault="00FB2564" w:rsidP="005B177F">
      <w:pPr>
        <w:rPr>
          <w:b/>
          <w:bCs/>
          <w:color w:val="FF0000"/>
        </w:rPr>
      </w:pPr>
      <w:r w:rsidRPr="00FB2564">
        <w:rPr>
          <w:b/>
          <w:bCs/>
          <w:color w:val="FF0000"/>
        </w:rPr>
        <w:t>Output</w:t>
      </w:r>
    </w:p>
    <w:p w14:paraId="4F8832C0" w14:textId="7F6E852F" w:rsidR="00FB2564" w:rsidRPr="00FB2564" w:rsidRDefault="00FB2564" w:rsidP="00FB2564">
      <w:pPr>
        <w:rPr>
          <w:b/>
          <w:bCs/>
        </w:rPr>
      </w:pPr>
      <w:r w:rsidRPr="00FB2564">
        <w:rPr>
          <w:b/>
          <w:bCs/>
        </w:rPr>
        <w:t>186</w:t>
      </w:r>
    </w:p>
    <w:p w14:paraId="583884BF" w14:textId="77777777" w:rsidR="005B177F" w:rsidRDefault="005B177F" w:rsidP="005B177F"/>
    <w:p w14:paraId="11EE5FB0" w14:textId="77777777" w:rsidR="005B177F" w:rsidRDefault="005B177F" w:rsidP="005B177F"/>
    <w:p w14:paraId="200C33EA" w14:textId="0C28BD2F" w:rsidR="005B177F" w:rsidRDefault="005B177F" w:rsidP="005B177F">
      <w:r>
        <w:t>#4 Sort this Tuple by the list total</w:t>
      </w:r>
    </w:p>
    <w:p w14:paraId="0F306410" w14:textId="7D56120E" w:rsidR="005B177F" w:rsidRDefault="005B177F" w:rsidP="005B177F">
      <w:proofErr w:type="spellStart"/>
      <w:r>
        <w:rPr>
          <w:rStyle w:val="HTMLCode"/>
        </w:rPr>
        <w:t>inpu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2, 20], [44, 1], [3, 13])</w:t>
      </w:r>
    </w:p>
    <w:p w14:paraId="034758C3" w14:textId="5A68F8DF" w:rsidR="005B177F" w:rsidRDefault="005B177F" w:rsidP="005B177F">
      <w:pPr>
        <w:rPr>
          <w:rStyle w:val="HTMLCode"/>
        </w:rPr>
      </w:pPr>
      <w:proofErr w:type="spellStart"/>
      <w:r>
        <w:rPr>
          <w:rStyle w:val="HTMLCode"/>
        </w:rPr>
        <w:lastRenderedPageBreak/>
        <w:t>sorted_tup</w:t>
      </w:r>
      <w:proofErr w:type="spellEnd"/>
      <w:r>
        <w:rPr>
          <w:rStyle w:val="HTMLCode"/>
        </w:rPr>
        <w:t xml:space="preserve"> should be</w:t>
      </w:r>
      <w:r>
        <w:t xml:space="preserve"> </w:t>
      </w:r>
      <w:r>
        <w:rPr>
          <w:rStyle w:val="HTMLCode"/>
        </w:rPr>
        <w:t>([3, 13], [2, 20], [44, 1])</w:t>
      </w:r>
    </w:p>
    <w:p w14:paraId="08205F54" w14:textId="5CF5C499" w:rsidR="009A350F" w:rsidRDefault="009A350F" w:rsidP="005B177F">
      <w:pPr>
        <w:rPr>
          <w:rStyle w:val="HTMLCode"/>
        </w:rPr>
      </w:pPr>
    </w:p>
    <w:p w14:paraId="7ED14477" w14:textId="77777777" w:rsidR="00555D79" w:rsidRDefault="00555D79" w:rsidP="005B177F">
      <w:pPr>
        <w:rPr>
          <w:rStyle w:val="HTMLCode"/>
        </w:rPr>
      </w:pPr>
    </w:p>
    <w:p w14:paraId="75F7B36D" w14:textId="4DEF8238" w:rsidR="005B177F" w:rsidRDefault="005B177F" w:rsidP="005B177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4AA34E17" w14:textId="77777777" w:rsidR="005B177F" w:rsidRDefault="005B177F" w:rsidP="005B177F"/>
    <w:p w14:paraId="6F579126" w14:textId="77777777" w:rsidR="00E1207C" w:rsidRDefault="00E1207C" w:rsidP="00E1207C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30A72499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def </w:t>
      </w:r>
      <w:proofErr w:type="spellStart"/>
      <w:r w:rsidRPr="007E2A22">
        <w:rPr>
          <w:b/>
          <w:bCs/>
        </w:rPr>
        <w:t>Sort_Tuple</w:t>
      </w:r>
      <w:proofErr w:type="spellEnd"/>
      <w:r w:rsidRPr="007E2A22">
        <w:rPr>
          <w:b/>
          <w:bCs/>
        </w:rPr>
        <w:t>(tup):</w:t>
      </w:r>
    </w:p>
    <w:p w14:paraId="1733DAD3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</w:t>
      </w:r>
    </w:p>
    <w:p w14:paraId="3B5E90F1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# getting length of list of tuples</w:t>
      </w:r>
    </w:p>
    <w:p w14:paraId="35EB418C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</w:t>
      </w:r>
      <w:proofErr w:type="spellStart"/>
      <w:r w:rsidRPr="007E2A22">
        <w:rPr>
          <w:b/>
          <w:bCs/>
        </w:rPr>
        <w:t>lst</w:t>
      </w:r>
      <w:proofErr w:type="spellEnd"/>
      <w:r w:rsidRPr="007E2A22">
        <w:rPr>
          <w:b/>
          <w:bCs/>
        </w:rPr>
        <w:t xml:space="preserve"> = </w:t>
      </w:r>
      <w:proofErr w:type="spellStart"/>
      <w:r w:rsidRPr="007E2A22">
        <w:rPr>
          <w:b/>
          <w:bCs/>
        </w:rPr>
        <w:t>len</w:t>
      </w:r>
      <w:proofErr w:type="spellEnd"/>
      <w:r w:rsidRPr="007E2A22">
        <w:rPr>
          <w:b/>
          <w:bCs/>
        </w:rPr>
        <w:t>(tup)</w:t>
      </w:r>
    </w:p>
    <w:p w14:paraId="1D3E6317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for </w:t>
      </w:r>
      <w:proofErr w:type="spellStart"/>
      <w:r w:rsidRPr="007E2A22">
        <w:rPr>
          <w:b/>
          <w:bCs/>
        </w:rPr>
        <w:t>i</w:t>
      </w:r>
      <w:proofErr w:type="spellEnd"/>
      <w:r w:rsidRPr="007E2A22">
        <w:rPr>
          <w:b/>
          <w:bCs/>
        </w:rPr>
        <w:t xml:space="preserve"> in </w:t>
      </w:r>
      <w:proofErr w:type="gramStart"/>
      <w:r w:rsidRPr="007E2A22">
        <w:rPr>
          <w:b/>
          <w:bCs/>
        </w:rPr>
        <w:t>range(</w:t>
      </w:r>
      <w:proofErr w:type="gramEnd"/>
      <w:r w:rsidRPr="007E2A22">
        <w:rPr>
          <w:b/>
          <w:bCs/>
        </w:rPr>
        <w:t xml:space="preserve">0, </w:t>
      </w:r>
      <w:proofErr w:type="spellStart"/>
      <w:r w:rsidRPr="007E2A22">
        <w:rPr>
          <w:b/>
          <w:bCs/>
        </w:rPr>
        <w:t>lst</w:t>
      </w:r>
      <w:proofErr w:type="spellEnd"/>
      <w:r w:rsidRPr="007E2A22">
        <w:rPr>
          <w:b/>
          <w:bCs/>
        </w:rPr>
        <w:t>):</w:t>
      </w:r>
    </w:p>
    <w:p w14:paraId="7D6C2AEA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</w:t>
      </w:r>
    </w:p>
    <w:p w14:paraId="39B750BD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    for j in </w:t>
      </w:r>
      <w:proofErr w:type="gramStart"/>
      <w:r w:rsidRPr="007E2A22">
        <w:rPr>
          <w:b/>
          <w:bCs/>
        </w:rPr>
        <w:t>range(</w:t>
      </w:r>
      <w:proofErr w:type="gramEnd"/>
      <w:r w:rsidRPr="007E2A22">
        <w:rPr>
          <w:b/>
          <w:bCs/>
        </w:rPr>
        <w:t>0, lst-i-1):</w:t>
      </w:r>
    </w:p>
    <w:p w14:paraId="48A134B5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        if (tup[j][1] &gt; </w:t>
      </w:r>
      <w:proofErr w:type="gramStart"/>
      <w:r w:rsidRPr="007E2A22">
        <w:rPr>
          <w:b/>
          <w:bCs/>
        </w:rPr>
        <w:t>tup[</w:t>
      </w:r>
      <w:proofErr w:type="gramEnd"/>
      <w:r w:rsidRPr="007E2A22">
        <w:rPr>
          <w:b/>
          <w:bCs/>
        </w:rPr>
        <w:t>j + 1][1]):</w:t>
      </w:r>
    </w:p>
    <w:p w14:paraId="6B6FD99F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            temp = tup[j]</w:t>
      </w:r>
    </w:p>
    <w:p w14:paraId="3CFC88BF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            tup[j] = </w:t>
      </w:r>
      <w:proofErr w:type="gramStart"/>
      <w:r w:rsidRPr="007E2A22">
        <w:rPr>
          <w:b/>
          <w:bCs/>
        </w:rPr>
        <w:t>tup[</w:t>
      </w:r>
      <w:proofErr w:type="gramEnd"/>
      <w:r w:rsidRPr="007E2A22">
        <w:rPr>
          <w:b/>
          <w:bCs/>
        </w:rPr>
        <w:t>j + 1]</w:t>
      </w:r>
    </w:p>
    <w:p w14:paraId="3F16D516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            </w:t>
      </w:r>
      <w:proofErr w:type="gramStart"/>
      <w:r w:rsidRPr="007E2A22">
        <w:rPr>
          <w:b/>
          <w:bCs/>
        </w:rPr>
        <w:t>tup[</w:t>
      </w:r>
      <w:proofErr w:type="gramEnd"/>
      <w:r w:rsidRPr="007E2A22">
        <w:rPr>
          <w:b/>
          <w:bCs/>
        </w:rPr>
        <w:t>j + 1] = temp</w:t>
      </w:r>
    </w:p>
    <w:p w14:paraId="69F994B1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   return </w:t>
      </w:r>
      <w:proofErr w:type="gramStart"/>
      <w:r w:rsidRPr="007E2A22">
        <w:rPr>
          <w:b/>
          <w:bCs/>
        </w:rPr>
        <w:t>tup</w:t>
      </w:r>
      <w:proofErr w:type="gramEnd"/>
    </w:p>
    <w:p w14:paraId="26CA3321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</w:t>
      </w:r>
    </w:p>
    <w:p w14:paraId="361830E3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 </w:t>
      </w:r>
    </w:p>
    <w:p w14:paraId="59183B45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># Driver Code</w:t>
      </w:r>
    </w:p>
    <w:p w14:paraId="11A6B8DC" w14:textId="77777777" w:rsidR="00845D1D" w:rsidRPr="007E2A22" w:rsidRDefault="00845D1D" w:rsidP="00845D1D">
      <w:pPr>
        <w:rPr>
          <w:b/>
          <w:bCs/>
        </w:rPr>
      </w:pPr>
      <w:proofErr w:type="spellStart"/>
      <w:r w:rsidRPr="007E2A22">
        <w:rPr>
          <w:b/>
          <w:bCs/>
        </w:rPr>
        <w:t>test_</w:t>
      </w:r>
      <w:proofErr w:type="gramStart"/>
      <w:r w:rsidRPr="007E2A22">
        <w:rPr>
          <w:b/>
          <w:bCs/>
        </w:rPr>
        <w:t>tup</w:t>
      </w:r>
      <w:proofErr w:type="spellEnd"/>
      <w:r w:rsidRPr="007E2A22">
        <w:rPr>
          <w:b/>
          <w:bCs/>
        </w:rPr>
        <w:t xml:space="preserve">  =</w:t>
      </w:r>
      <w:proofErr w:type="gramEnd"/>
      <w:r w:rsidRPr="007E2A22">
        <w:rPr>
          <w:b/>
          <w:bCs/>
        </w:rPr>
        <w:t xml:space="preserve"> ([2, 20], [44, 1], [3, 13])</w:t>
      </w:r>
    </w:p>
    <w:p w14:paraId="440E8DE3" w14:textId="77777777" w:rsidR="00845D1D" w:rsidRPr="007E2A22" w:rsidRDefault="00845D1D" w:rsidP="00845D1D">
      <w:pPr>
        <w:rPr>
          <w:b/>
          <w:bCs/>
        </w:rPr>
      </w:pPr>
      <w:r w:rsidRPr="007E2A22">
        <w:rPr>
          <w:b/>
          <w:bCs/>
        </w:rPr>
        <w:t xml:space="preserve">t = </w:t>
      </w:r>
      <w:proofErr w:type="gramStart"/>
      <w:r w:rsidRPr="007E2A22">
        <w:rPr>
          <w:b/>
          <w:bCs/>
        </w:rPr>
        <w:t>list(</w:t>
      </w:r>
      <w:proofErr w:type="spellStart"/>
      <w:proofErr w:type="gramEnd"/>
      <w:r w:rsidRPr="007E2A22">
        <w:rPr>
          <w:b/>
          <w:bCs/>
        </w:rPr>
        <w:t>test_tup</w:t>
      </w:r>
      <w:proofErr w:type="spellEnd"/>
      <w:r w:rsidRPr="007E2A22">
        <w:rPr>
          <w:b/>
          <w:bCs/>
        </w:rPr>
        <w:t xml:space="preserve"> ) </w:t>
      </w:r>
    </w:p>
    <w:p w14:paraId="7A3F612D" w14:textId="7D661F9E" w:rsidR="005E184F" w:rsidRPr="007E2A22" w:rsidRDefault="00845D1D" w:rsidP="00845D1D">
      <w:pPr>
        <w:rPr>
          <w:b/>
          <w:bCs/>
        </w:rPr>
      </w:pPr>
      <w:proofErr w:type="gramStart"/>
      <w:r w:rsidRPr="007E2A22">
        <w:rPr>
          <w:b/>
          <w:bCs/>
        </w:rPr>
        <w:t>print(</w:t>
      </w:r>
      <w:proofErr w:type="spellStart"/>
      <w:proofErr w:type="gramEnd"/>
      <w:r w:rsidRPr="007E2A22">
        <w:rPr>
          <w:b/>
          <w:bCs/>
        </w:rPr>
        <w:t>Sort_Tuple</w:t>
      </w:r>
      <w:proofErr w:type="spellEnd"/>
      <w:r w:rsidRPr="007E2A22">
        <w:rPr>
          <w:b/>
          <w:bCs/>
        </w:rPr>
        <w:t>(t))</w:t>
      </w:r>
    </w:p>
    <w:p w14:paraId="036C812C" w14:textId="00D98B7A" w:rsidR="005E184F" w:rsidRDefault="005E184F" w:rsidP="005E184F"/>
    <w:p w14:paraId="7742AAC8" w14:textId="77777777" w:rsidR="00E1207C" w:rsidRPr="00FB2564" w:rsidRDefault="00E1207C" w:rsidP="00E1207C">
      <w:pPr>
        <w:rPr>
          <w:b/>
          <w:bCs/>
          <w:color w:val="FF0000"/>
        </w:rPr>
      </w:pPr>
      <w:r w:rsidRPr="00FB2564">
        <w:rPr>
          <w:b/>
          <w:bCs/>
          <w:color w:val="FF0000"/>
        </w:rPr>
        <w:t>Output</w:t>
      </w:r>
    </w:p>
    <w:p w14:paraId="34C88510" w14:textId="0BA58411" w:rsidR="005B177F" w:rsidRDefault="005B177F" w:rsidP="005E184F"/>
    <w:p w14:paraId="67C84991" w14:textId="2E18E380" w:rsidR="005B177F" w:rsidRPr="007E2A22" w:rsidRDefault="00845D1D" w:rsidP="005E184F">
      <w:pPr>
        <w:rPr>
          <w:b/>
          <w:bCs/>
        </w:rPr>
      </w:pPr>
      <w:r w:rsidRPr="007E2A22">
        <w:rPr>
          <w:rStyle w:val="HTMLCode"/>
          <w:b/>
          <w:bCs/>
        </w:rPr>
        <w:t>([44, 1], [3, 13]</w:t>
      </w:r>
      <w:r w:rsidRPr="007E2A22">
        <w:rPr>
          <w:rStyle w:val="HTMLCode"/>
          <w:b/>
          <w:bCs/>
        </w:rPr>
        <w:t xml:space="preserve">, </w:t>
      </w:r>
      <w:r w:rsidRPr="007E2A22">
        <w:rPr>
          <w:rStyle w:val="HTMLCode"/>
          <w:b/>
          <w:bCs/>
        </w:rPr>
        <w:t>[2, 20])</w:t>
      </w:r>
    </w:p>
    <w:p w14:paraId="6C34630D" w14:textId="77777777" w:rsidR="005B177F" w:rsidRDefault="005B177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8755D" w14:textId="77777777" w:rsidR="00226989" w:rsidRDefault="00226989" w:rsidP="000F31CC">
      <w:r>
        <w:separator/>
      </w:r>
    </w:p>
  </w:endnote>
  <w:endnote w:type="continuationSeparator" w:id="0">
    <w:p w14:paraId="17E7D22E" w14:textId="77777777" w:rsidR="00226989" w:rsidRDefault="00226989" w:rsidP="000F3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7264E" w14:textId="77777777" w:rsidR="005B177F" w:rsidRDefault="005B1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1EC7" w14:textId="77777777" w:rsidR="005B177F" w:rsidRDefault="005B1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26F0B" w14:textId="77777777" w:rsidR="00226989" w:rsidRDefault="00226989" w:rsidP="000F31CC">
      <w:r>
        <w:separator/>
      </w:r>
    </w:p>
  </w:footnote>
  <w:footnote w:type="continuationSeparator" w:id="0">
    <w:p w14:paraId="491A8396" w14:textId="77777777" w:rsidR="00226989" w:rsidRDefault="00226989" w:rsidP="000F3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F37E" w14:textId="77777777" w:rsidR="005B177F" w:rsidRDefault="005B1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8693FBA" w:rsidR="000F31CC" w:rsidRDefault="005B177F">
    <w:pPr>
      <w:pStyle w:val="Header"/>
    </w:pPr>
    <w:r w:rsidRPr="000F31CC">
      <w:t>M</w:t>
    </w:r>
    <w:r>
      <w:t>4</w:t>
    </w:r>
    <w:r w:rsidR="000F31CC" w:rsidRPr="000F31CC">
      <w:t xml:space="preserve"> homework #</w:t>
    </w:r>
    <w:r>
      <w:t>4.</w:t>
    </w:r>
    <w:r w:rsidR="000F31CC" w:rsidRPr="000F31CC"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CFB5" w14:textId="77777777" w:rsidR="005B177F" w:rsidRDefault="005B1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C0FC2"/>
    <w:rsid w:val="000F31CC"/>
    <w:rsid w:val="00134C89"/>
    <w:rsid w:val="00226989"/>
    <w:rsid w:val="0032033F"/>
    <w:rsid w:val="004D1390"/>
    <w:rsid w:val="00507AE9"/>
    <w:rsid w:val="00555D79"/>
    <w:rsid w:val="005B177F"/>
    <w:rsid w:val="005E184F"/>
    <w:rsid w:val="007E2A22"/>
    <w:rsid w:val="00823285"/>
    <w:rsid w:val="00845D1D"/>
    <w:rsid w:val="009A350F"/>
    <w:rsid w:val="00AD2069"/>
    <w:rsid w:val="00AE6DA5"/>
    <w:rsid w:val="00BD3B3E"/>
    <w:rsid w:val="00CE0AEC"/>
    <w:rsid w:val="00D766E0"/>
    <w:rsid w:val="00E1207C"/>
    <w:rsid w:val="00FB2564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7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5B177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34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C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3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stin</cp:lastModifiedBy>
  <cp:revision>4</cp:revision>
  <dcterms:created xsi:type="dcterms:W3CDTF">2023-03-08T02:17:00Z</dcterms:created>
  <dcterms:modified xsi:type="dcterms:W3CDTF">2023-03-08T02:30:00Z</dcterms:modified>
</cp:coreProperties>
</file>